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6567A" w14:textId="77777777" w:rsidR="003312CB" w:rsidRDefault="00B96FD7" w:rsidP="00676794">
      <w:pPr>
        <w:pStyle w:val="Tytu"/>
        <w:rPr>
          <w:rFonts w:ascii="Verdana" w:hAnsi="Verdana"/>
          <w:sz w:val="40"/>
          <w:szCs w:val="40"/>
        </w:rPr>
      </w:pPr>
      <w:r w:rsidRPr="009A2778">
        <w:rPr>
          <w:rFonts w:ascii="Verdana" w:hAnsi="Verdana"/>
          <w:noProof/>
          <w:lang w:val="en-GB" w:eastAsia="en-GB"/>
        </w:rPr>
        <w:drawing>
          <wp:inline distT="0" distB="0" distL="0" distR="0" wp14:anchorId="10274041" wp14:editId="4CD8C3AC">
            <wp:extent cx="693420" cy="1356360"/>
            <wp:effectExtent l="0" t="0" r="0" b="0"/>
            <wp:docPr id="1" name="Obraz 1" descr="agh_znk_pzt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h_znk_pzt_cmy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068A1" w14:textId="77777777" w:rsidR="003312CB" w:rsidRPr="00676794" w:rsidRDefault="00676794" w:rsidP="00FC0553">
      <w:pPr>
        <w:pStyle w:val="Tytu"/>
        <w:rPr>
          <w:rFonts w:ascii="Verdana" w:hAnsi="Verdana"/>
          <w:sz w:val="28"/>
          <w:szCs w:val="28"/>
        </w:rPr>
      </w:pPr>
      <w:r w:rsidRPr="00676794">
        <w:rPr>
          <w:rFonts w:ascii="Verdana" w:hAnsi="Verdana"/>
          <w:sz w:val="28"/>
          <w:szCs w:val="28"/>
        </w:rPr>
        <w:t>Akademia Górniczo-Hutnicza</w:t>
      </w:r>
      <w:r w:rsidR="0060577E">
        <w:rPr>
          <w:rFonts w:ascii="Verdana" w:hAnsi="Verdana"/>
          <w:sz w:val="28"/>
          <w:szCs w:val="28"/>
        </w:rPr>
        <w:br/>
      </w:r>
      <w:r w:rsidRPr="00676794">
        <w:rPr>
          <w:rFonts w:ascii="Verdana" w:hAnsi="Verdana"/>
          <w:sz w:val="28"/>
          <w:szCs w:val="28"/>
        </w:rPr>
        <w:t>im. Stanisława Staszica w Krakowie</w:t>
      </w:r>
    </w:p>
    <w:p w14:paraId="23DAA7F4" w14:textId="77777777" w:rsidR="003312CB" w:rsidRPr="00676794" w:rsidRDefault="003312CB" w:rsidP="00FC0553">
      <w:pPr>
        <w:pStyle w:val="Tytu"/>
        <w:rPr>
          <w:rFonts w:ascii="Verdana" w:hAnsi="Verdana"/>
          <w:sz w:val="24"/>
          <w:szCs w:val="24"/>
        </w:rPr>
      </w:pPr>
    </w:p>
    <w:p w14:paraId="166A0FB7" w14:textId="23FB0062" w:rsidR="00857BFC" w:rsidRDefault="00B96FD7" w:rsidP="00C44BFF">
      <w:pPr>
        <w:pStyle w:val="Tytu"/>
        <w:rPr>
          <w:rFonts w:ascii="Verdana" w:hAnsi="Verdana"/>
          <w:sz w:val="22"/>
          <w:szCs w:val="22"/>
        </w:rPr>
      </w:pPr>
      <w:r>
        <w:rPr>
          <w:rFonts w:ascii="Verdana" w:hAnsi="Verdana"/>
          <w:sz w:val="32"/>
          <w:szCs w:val="32"/>
        </w:rPr>
        <w:t>FORMULARZ</w:t>
      </w:r>
      <w:r w:rsidR="00812698" w:rsidRPr="00676794">
        <w:rPr>
          <w:rFonts w:ascii="Verdana" w:hAnsi="Verdana"/>
          <w:sz w:val="32"/>
          <w:szCs w:val="32"/>
        </w:rPr>
        <w:t xml:space="preserve"> </w:t>
      </w:r>
      <w:r w:rsidR="00CE6443">
        <w:rPr>
          <w:rFonts w:ascii="Verdana" w:hAnsi="Verdana"/>
          <w:sz w:val="32"/>
          <w:szCs w:val="32"/>
        </w:rPr>
        <w:t>ZGŁOSZENIOWY</w:t>
      </w:r>
      <w:r w:rsidR="00FC0553" w:rsidRPr="00D45D66">
        <w:rPr>
          <w:rFonts w:ascii="Verdana" w:hAnsi="Verdana"/>
        </w:rPr>
        <w:t xml:space="preserve"> </w:t>
      </w:r>
      <w:r w:rsidR="00FC0553" w:rsidRPr="00D45D66">
        <w:rPr>
          <w:rFonts w:ascii="Verdana" w:hAnsi="Verdana"/>
        </w:rPr>
        <w:br/>
      </w:r>
      <w:r w:rsidR="00530F5D" w:rsidRPr="00D45D66">
        <w:rPr>
          <w:rFonts w:ascii="Verdana" w:hAnsi="Verdana"/>
          <w:sz w:val="22"/>
          <w:szCs w:val="22"/>
        </w:rPr>
        <w:t xml:space="preserve">NA </w:t>
      </w:r>
      <w:r w:rsidR="00C439C0" w:rsidRPr="00D45D66">
        <w:rPr>
          <w:rFonts w:ascii="Verdana" w:hAnsi="Verdana"/>
          <w:sz w:val="22"/>
          <w:szCs w:val="22"/>
        </w:rPr>
        <w:t xml:space="preserve">STUDIA PODYPLOMOWE </w:t>
      </w:r>
      <w:r w:rsidR="00DA2C9D">
        <w:rPr>
          <w:rFonts w:ascii="Verdana" w:hAnsi="Verdana"/>
          <w:sz w:val="22"/>
          <w:szCs w:val="22"/>
        </w:rPr>
        <w:t xml:space="preserve">W ROKU AKADEMICKIM </w:t>
      </w:r>
      <w:r w:rsidR="00C44BFF">
        <w:rPr>
          <w:rFonts w:ascii="Verdana" w:hAnsi="Verdana"/>
          <w:sz w:val="22"/>
          <w:szCs w:val="22"/>
        </w:rPr>
        <w:t>20</w:t>
      </w:r>
      <w:r w:rsidR="00CE6443">
        <w:rPr>
          <w:rFonts w:ascii="Verdana" w:hAnsi="Verdana"/>
          <w:sz w:val="22"/>
          <w:szCs w:val="22"/>
        </w:rPr>
        <w:t>2</w:t>
      </w:r>
      <w:r w:rsidR="00196D56">
        <w:rPr>
          <w:rFonts w:ascii="Verdana" w:hAnsi="Verdana"/>
          <w:sz w:val="22"/>
          <w:szCs w:val="22"/>
        </w:rPr>
        <w:t>1</w:t>
      </w:r>
      <w:r w:rsidR="00DA2C9D">
        <w:rPr>
          <w:rFonts w:ascii="Verdana" w:hAnsi="Verdana"/>
          <w:sz w:val="22"/>
          <w:szCs w:val="22"/>
        </w:rPr>
        <w:t>/</w:t>
      </w:r>
      <w:r w:rsidR="00C44BFF">
        <w:rPr>
          <w:rFonts w:ascii="Verdana" w:hAnsi="Verdana"/>
          <w:sz w:val="22"/>
          <w:szCs w:val="22"/>
        </w:rPr>
        <w:t>20</w:t>
      </w:r>
      <w:r w:rsidR="00F94EEF">
        <w:rPr>
          <w:rFonts w:ascii="Verdana" w:hAnsi="Verdana"/>
          <w:sz w:val="22"/>
          <w:szCs w:val="22"/>
        </w:rPr>
        <w:t>2</w:t>
      </w:r>
      <w:r w:rsidR="00196D56">
        <w:rPr>
          <w:rFonts w:ascii="Verdana" w:hAnsi="Verdana"/>
          <w:sz w:val="22"/>
          <w:szCs w:val="22"/>
        </w:rPr>
        <w:t>2</w:t>
      </w:r>
      <w:r w:rsidR="00530F5D" w:rsidRPr="00D45D66">
        <w:rPr>
          <w:rFonts w:ascii="Verdana" w:hAnsi="Verdana"/>
          <w:sz w:val="22"/>
          <w:szCs w:val="22"/>
        </w:rPr>
        <w:br/>
      </w:r>
      <w:r w:rsidR="00C44BFF">
        <w:rPr>
          <w:rFonts w:ascii="Verdana" w:hAnsi="Verdana"/>
          <w:sz w:val="22"/>
          <w:szCs w:val="22"/>
        </w:rPr>
        <w:t>„Górnictwo odkrywkowe”</w:t>
      </w:r>
    </w:p>
    <w:p w14:paraId="7DE98B4F" w14:textId="77777777" w:rsidR="00C44BFF" w:rsidRPr="00C44BFF" w:rsidRDefault="00C44BFF" w:rsidP="00C44BFF"/>
    <w:p w14:paraId="03925FDF" w14:textId="77777777" w:rsidR="00857BFC" w:rsidRDefault="00676794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rganizowane przez</w:t>
      </w:r>
    </w:p>
    <w:p w14:paraId="21749F64" w14:textId="182E5752" w:rsidR="00676794" w:rsidRDefault="00C44BFF" w:rsidP="00C44BFF">
      <w:pPr>
        <w:pStyle w:val="Tytu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Wydział </w:t>
      </w:r>
      <w:r w:rsidR="005D2247">
        <w:rPr>
          <w:rFonts w:ascii="Verdana" w:hAnsi="Verdana"/>
          <w:sz w:val="22"/>
          <w:szCs w:val="22"/>
        </w:rPr>
        <w:t>Inżynierii Lądowej i Gospodarki Zasobami</w:t>
      </w:r>
    </w:p>
    <w:p w14:paraId="12138DB5" w14:textId="77777777" w:rsidR="00C44BFF" w:rsidRPr="00C44BFF" w:rsidRDefault="00C44BFF" w:rsidP="00C44BFF"/>
    <w:p w14:paraId="13300C15" w14:textId="77777777" w:rsidR="00857BFC" w:rsidRDefault="00676794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Imię (imiona)</w:t>
      </w:r>
      <w:r w:rsidR="00857BFC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</w:t>
      </w:r>
    </w:p>
    <w:p w14:paraId="354C455D" w14:textId="77777777" w:rsidR="00676794" w:rsidRPr="00D45D66" w:rsidRDefault="00676794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Nazwisko……………………………………………………………………………………………………………………………………</w:t>
      </w:r>
    </w:p>
    <w:p w14:paraId="4A0DE26B" w14:textId="77777777" w:rsidR="00204398" w:rsidRPr="00D45D66" w:rsidRDefault="00D45D66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 xml:space="preserve">Tytuł </w:t>
      </w:r>
      <w:r w:rsidR="00204398" w:rsidRPr="00D45D66">
        <w:rPr>
          <w:rStyle w:val="HTML-staaszeroko"/>
          <w:rFonts w:ascii="Verdana" w:hAnsi="Verdana" w:cs="Times New Roman"/>
          <w:sz w:val="18"/>
          <w:szCs w:val="18"/>
        </w:rPr>
        <w:t>zawodowy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 </w:t>
      </w:r>
      <w:r w:rsidR="00AE0846" w:rsidRPr="00D45D66">
        <w:rPr>
          <w:rStyle w:val="HTML-staaszeroko"/>
          <w:rFonts w:ascii="Verdana" w:hAnsi="Verdana" w:cs="Times New Roman"/>
          <w:sz w:val="18"/>
          <w:szCs w:val="18"/>
        </w:rPr>
        <w:t>………………………………………………………………………………………………………</w:t>
      </w:r>
      <w:r>
        <w:rPr>
          <w:rStyle w:val="HTML-staaszeroko"/>
          <w:rFonts w:ascii="Verdana" w:hAnsi="Verdana" w:cs="Times New Roman"/>
          <w:sz w:val="18"/>
          <w:szCs w:val="18"/>
        </w:rPr>
        <w:t>……………….</w:t>
      </w:r>
    </w:p>
    <w:p w14:paraId="11B3F05A" w14:textId="77777777" w:rsidR="00857BFC" w:rsidRPr="00D45D66" w:rsidRDefault="00204398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N</w:t>
      </w:r>
      <w:r w:rsidR="00857BFC" w:rsidRPr="00D45D66">
        <w:rPr>
          <w:rStyle w:val="HTML-staaszeroko"/>
          <w:rFonts w:ascii="Verdana" w:hAnsi="Verdana" w:cs="Times New Roman"/>
          <w:sz w:val="18"/>
          <w:szCs w:val="18"/>
        </w:rPr>
        <w:t>azwisko rodowe ..........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............</w:t>
      </w:r>
    </w:p>
    <w:p w14:paraId="3F185921" w14:textId="77777777" w:rsidR="00053D9A" w:rsidRDefault="00676794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Data urodzenia ……………..</w:t>
      </w:r>
      <w:r w:rsidR="00857BFC" w:rsidRPr="00D45D66">
        <w:rPr>
          <w:rStyle w:val="HTML-staaszeroko"/>
          <w:rFonts w:ascii="Verdana" w:hAnsi="Verdana" w:cs="Times New Roman"/>
          <w:sz w:val="18"/>
          <w:szCs w:val="18"/>
        </w:rPr>
        <w:t>.....</w:t>
      </w:r>
      <w:r w:rsidR="00053D9A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</w:t>
      </w:r>
      <w:r w:rsidR="00204398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................</w:t>
      </w:r>
    </w:p>
    <w:p w14:paraId="242015D1" w14:textId="77777777" w:rsidR="00676794" w:rsidRPr="00D45D66" w:rsidRDefault="00676794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Miejsce urodzenia……………………………………………………………………………………………………………………….</w:t>
      </w:r>
    </w:p>
    <w:p w14:paraId="7DF1A9B2" w14:textId="77777777" w:rsidR="00857BFC" w:rsidRPr="00D45D66" w:rsidRDefault="00857BFC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Obywatelstwo .............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............</w:t>
      </w:r>
    </w:p>
    <w:p w14:paraId="3B080966" w14:textId="77777777" w:rsidR="00AE0846" w:rsidRDefault="00857BFC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Adres do korespondencji ....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</w:t>
      </w:r>
      <w:r w:rsidR="00AE0846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..............</w:t>
      </w:r>
    </w:p>
    <w:p w14:paraId="3E5D7216" w14:textId="77777777" w:rsidR="00D45D66" w:rsidRPr="00D45D66" w:rsidRDefault="00D45D66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Style w:val="HTML-staaszeroko"/>
          <w:rFonts w:ascii="Verdana" w:hAnsi="Verdana" w:cs="Times New Roman"/>
          <w:sz w:val="18"/>
          <w:szCs w:val="18"/>
        </w:rPr>
        <w:t>Adres e-mail………………………………………………………………………………………………………………………………..</w:t>
      </w:r>
    </w:p>
    <w:p w14:paraId="21EE7C47" w14:textId="77777777" w:rsidR="00857BFC" w:rsidRDefault="00857BFC" w:rsidP="00D535F2">
      <w:pPr>
        <w:numPr>
          <w:ilvl w:val="0"/>
          <w:numId w:val="1"/>
        </w:numPr>
        <w:spacing w:line="360" w:lineRule="auto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Telefon ...................................................................</w:t>
      </w:r>
      <w:r w:rsidR="00FC0553"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</w:t>
      </w:r>
      <w:r w:rsidR="00D45D66">
        <w:rPr>
          <w:rStyle w:val="HTML-staaszeroko"/>
          <w:rFonts w:ascii="Verdana" w:hAnsi="Verdana" w:cs="Times New Roman"/>
          <w:sz w:val="18"/>
          <w:szCs w:val="18"/>
        </w:rPr>
        <w:t>.............</w:t>
      </w:r>
    </w:p>
    <w:p w14:paraId="552271CE" w14:textId="77777777" w:rsidR="00D535F2" w:rsidRPr="00D45D66" w:rsidRDefault="00D535F2" w:rsidP="00D535F2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Wykształcenie ............................................................................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</w:t>
      </w:r>
    </w:p>
    <w:p w14:paraId="2574C6A7" w14:textId="77777777" w:rsidR="00D535F2" w:rsidRPr="00DA2C9D" w:rsidRDefault="00D535F2" w:rsidP="00D535F2">
      <w:pPr>
        <w:pStyle w:val="Tekstpodstawowy"/>
        <w:spacing w:line="360" w:lineRule="auto"/>
        <w:ind w:left="720"/>
        <w:rPr>
          <w:rFonts w:ascii="Verdana" w:hAnsi="Verdana"/>
          <w:i/>
          <w:sz w:val="16"/>
          <w:szCs w:val="16"/>
        </w:rPr>
      </w:pPr>
      <w:r w:rsidRPr="00DA2C9D">
        <w:rPr>
          <w:rStyle w:val="HTML-staaszeroko"/>
          <w:rFonts w:ascii="Verdana" w:hAnsi="Verdana" w:cs="Times New Roman"/>
          <w:i/>
          <w:sz w:val="16"/>
          <w:szCs w:val="16"/>
        </w:rPr>
        <w:t>(nazwa szkoły wyższej i rok jej ukończenia)</w:t>
      </w:r>
    </w:p>
    <w:p w14:paraId="0BF5ADD7" w14:textId="77777777" w:rsidR="00D535F2" w:rsidRDefault="00D535F2" w:rsidP="00D535F2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D535F2">
        <w:rPr>
          <w:rFonts w:ascii="Verdana" w:hAnsi="Verdana"/>
          <w:sz w:val="18"/>
          <w:szCs w:val="18"/>
        </w:rPr>
        <w:t>Miejsce uz</w:t>
      </w:r>
      <w:r>
        <w:rPr>
          <w:rFonts w:ascii="Verdana" w:hAnsi="Verdana"/>
          <w:sz w:val="18"/>
          <w:szCs w:val="18"/>
        </w:rPr>
        <w:t xml:space="preserve">yskania świadectwa dojrzałości </w:t>
      </w:r>
      <w:r w:rsidRPr="0060577E">
        <w:rPr>
          <w:rStyle w:val="HTML-staaszeroko"/>
          <w:rFonts w:ascii="Verdana" w:hAnsi="Verdana" w:cs="Times New Roman"/>
          <w:i/>
          <w:sz w:val="16"/>
          <w:szCs w:val="16"/>
        </w:rPr>
        <w:t>(dane wyłącznie do celów statystycznych)</w:t>
      </w:r>
    </w:p>
    <w:p w14:paraId="6B1ADB48" w14:textId="77777777" w:rsidR="00C44BFF" w:rsidRPr="00C44BFF" w:rsidRDefault="00D535F2" w:rsidP="0060577E">
      <w:pPr>
        <w:spacing w:line="360" w:lineRule="auto"/>
        <w:ind w:left="720"/>
        <w:rPr>
          <w:rFonts w:ascii="Verdana" w:hAnsi="Verdana"/>
          <w:i/>
          <w:spacing w:val="-6"/>
          <w:sz w:val="16"/>
          <w:szCs w:val="18"/>
        </w:rPr>
      </w:pPr>
      <w:r w:rsidRPr="00D535F2">
        <w:rPr>
          <w:rFonts w:ascii="Verdana" w:hAnsi="Verdana"/>
          <w:b/>
          <w:sz w:val="18"/>
          <w:szCs w:val="18"/>
        </w:rPr>
        <w:t>Polska</w:t>
      </w:r>
      <w:r>
        <w:rPr>
          <w:rFonts w:ascii="Verdana" w:hAnsi="Verdana"/>
          <w:b/>
          <w:sz w:val="18"/>
          <w:szCs w:val="18"/>
        </w:rPr>
        <w:t xml:space="preserve"> </w:t>
      </w:r>
      <w:r w:rsidRPr="00D535F2">
        <w:rPr>
          <w:rFonts w:ascii="Verdana" w:hAnsi="Verdana"/>
          <w:b/>
          <w:sz w:val="18"/>
          <w:szCs w:val="18"/>
        </w:rPr>
        <w:t>/</w:t>
      </w:r>
      <w:r>
        <w:rPr>
          <w:rFonts w:ascii="Verdana" w:hAnsi="Verdana"/>
          <w:b/>
          <w:sz w:val="18"/>
          <w:szCs w:val="18"/>
        </w:rPr>
        <w:t xml:space="preserve"> </w:t>
      </w:r>
      <w:r w:rsidRPr="00D535F2">
        <w:rPr>
          <w:rFonts w:ascii="Verdana" w:hAnsi="Verdana"/>
          <w:b/>
          <w:sz w:val="18"/>
          <w:szCs w:val="18"/>
        </w:rPr>
        <w:t>poza Polską*</w:t>
      </w:r>
      <w:r w:rsidR="0060577E">
        <w:rPr>
          <w:rFonts w:ascii="Verdana" w:hAnsi="Verdana"/>
          <w:b/>
          <w:sz w:val="18"/>
          <w:szCs w:val="18"/>
        </w:rPr>
        <w:t xml:space="preserve">    </w:t>
      </w:r>
      <w:r w:rsidR="00C44BFF" w:rsidRPr="00C44BFF">
        <w:rPr>
          <w:rFonts w:ascii="Verdana" w:hAnsi="Verdana"/>
          <w:i/>
          <w:spacing w:val="-6"/>
          <w:sz w:val="16"/>
          <w:szCs w:val="18"/>
        </w:rPr>
        <w:t xml:space="preserve">*niepotrzebne skreślić             </w:t>
      </w:r>
    </w:p>
    <w:p w14:paraId="005B529F" w14:textId="77777777" w:rsidR="00C44BFF" w:rsidRDefault="00F94EEF" w:rsidP="0060577E">
      <w:pPr>
        <w:numPr>
          <w:ilvl w:val="0"/>
          <w:numId w:val="1"/>
        </w:numPr>
        <w:spacing w:before="120" w:line="360" w:lineRule="auto"/>
        <w:rPr>
          <w:rFonts w:ascii="Verdana" w:hAnsi="Verdana"/>
          <w:sz w:val="18"/>
          <w:szCs w:val="18"/>
        </w:rPr>
      </w:pPr>
      <w:r w:rsidRPr="00F94EEF">
        <w:rPr>
          <w:rFonts w:ascii="Verdana" w:hAnsi="Verdana"/>
          <w:sz w:val="18"/>
          <w:szCs w:val="18"/>
        </w:rPr>
        <w:t>Miejsce pracy</w:t>
      </w:r>
      <w:r w:rsidR="00212F4C">
        <w:rPr>
          <w:rFonts w:ascii="Verdana" w:hAnsi="Verdana"/>
          <w:sz w:val="18"/>
          <w:szCs w:val="18"/>
        </w:rPr>
        <w:t xml:space="preserve"> i</w:t>
      </w:r>
      <w:r w:rsidRPr="00F94EEF">
        <w:rPr>
          <w:rFonts w:ascii="Verdana" w:hAnsi="Verdana"/>
          <w:sz w:val="18"/>
          <w:szCs w:val="18"/>
        </w:rPr>
        <w:t xml:space="preserve"> stanowisko</w:t>
      </w:r>
      <w:r w:rsidR="0060577E">
        <w:rPr>
          <w:rStyle w:val="HTML-staaszeroko"/>
          <w:rFonts w:ascii="Verdana" w:hAnsi="Verdana" w:cs="Times New Roman"/>
          <w:sz w:val="18"/>
          <w:szCs w:val="18"/>
        </w:rPr>
        <w:t>**</w:t>
      </w:r>
    </w:p>
    <w:p w14:paraId="4A7D3BCF" w14:textId="77777777" w:rsidR="0060577E" w:rsidRDefault="00F94EEF" w:rsidP="0060577E">
      <w:pPr>
        <w:spacing w:line="360" w:lineRule="auto"/>
        <w:ind w:left="720"/>
        <w:rPr>
          <w:rStyle w:val="HTML-staaszeroko"/>
          <w:rFonts w:ascii="Verdana" w:hAnsi="Verdana" w:cs="Times New Roman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</w:t>
      </w:r>
      <w:r w:rsidR="0060577E">
        <w:rPr>
          <w:rStyle w:val="HTML-staaszeroko"/>
          <w:rFonts w:ascii="Verdana" w:hAnsi="Verdana" w:cs="Times New Roman"/>
          <w:sz w:val="18"/>
          <w:szCs w:val="18"/>
        </w:rPr>
        <w:t>..............................</w:t>
      </w:r>
    </w:p>
    <w:p w14:paraId="416C47D2" w14:textId="77777777" w:rsidR="0060577E" w:rsidRPr="00D45D66" w:rsidRDefault="0060577E" w:rsidP="0060577E">
      <w:pPr>
        <w:numPr>
          <w:ilvl w:val="0"/>
          <w:numId w:val="1"/>
        </w:numPr>
        <w:spacing w:line="360" w:lineRule="auto"/>
        <w:rPr>
          <w:rFonts w:ascii="Verdana" w:hAnsi="Verdana"/>
          <w:sz w:val="18"/>
          <w:szCs w:val="18"/>
        </w:rPr>
      </w:pPr>
      <w:r w:rsidRPr="00D45D66">
        <w:rPr>
          <w:rStyle w:val="HTML-staaszeroko"/>
          <w:rFonts w:ascii="Verdana" w:hAnsi="Verdana" w:cs="Times New Roman"/>
          <w:sz w:val="18"/>
          <w:szCs w:val="18"/>
        </w:rPr>
        <w:t xml:space="preserve">Osoba, którą należy zawiadomić w razie </w:t>
      </w:r>
      <w:r>
        <w:rPr>
          <w:rStyle w:val="HTML-staaszeroko"/>
          <w:rFonts w:ascii="Verdana" w:hAnsi="Verdana" w:cs="Times New Roman"/>
          <w:sz w:val="18"/>
          <w:szCs w:val="18"/>
        </w:rPr>
        <w:t xml:space="preserve">nagłego wypadku ** </w:t>
      </w:r>
      <w:r w:rsidRPr="00D45D66">
        <w:rPr>
          <w:rStyle w:val="HTML-staaszeroko"/>
          <w:rFonts w:ascii="Verdana" w:hAnsi="Verdana" w:cs="Times New Roman"/>
          <w:sz w:val="18"/>
          <w:szCs w:val="18"/>
        </w:rPr>
        <w:t>.......................................................................................................</w:t>
      </w:r>
      <w:r>
        <w:rPr>
          <w:rStyle w:val="HTML-staaszeroko"/>
          <w:rFonts w:ascii="Verdana" w:hAnsi="Verdana" w:cs="Times New Roman"/>
          <w:sz w:val="18"/>
          <w:szCs w:val="18"/>
        </w:rPr>
        <w:t>........................</w:t>
      </w:r>
    </w:p>
    <w:p w14:paraId="720C206C" w14:textId="77777777" w:rsidR="0060577E" w:rsidRPr="00DA2C9D" w:rsidRDefault="0060577E" w:rsidP="0060577E">
      <w:pPr>
        <w:ind w:left="720"/>
        <w:jc w:val="center"/>
        <w:rPr>
          <w:rStyle w:val="HTML-staaszeroko"/>
          <w:rFonts w:ascii="Verdana" w:hAnsi="Verdana" w:cs="Times New Roman"/>
          <w:i/>
          <w:sz w:val="16"/>
          <w:szCs w:val="16"/>
        </w:rPr>
      </w:pPr>
      <w:r w:rsidRPr="00DA2C9D">
        <w:rPr>
          <w:rStyle w:val="HTML-staaszeroko"/>
          <w:rFonts w:ascii="Verdana" w:hAnsi="Verdana" w:cs="Times New Roman"/>
          <w:i/>
          <w:sz w:val="16"/>
          <w:szCs w:val="16"/>
        </w:rPr>
        <w:t>(imię i nazwisko/dane kontaktowe</w:t>
      </w:r>
      <w:r>
        <w:rPr>
          <w:rStyle w:val="HTML-staaszeroko"/>
          <w:rFonts w:ascii="Verdana" w:hAnsi="Verdana" w:cs="Times New Roman"/>
          <w:i/>
          <w:sz w:val="16"/>
          <w:szCs w:val="16"/>
        </w:rPr>
        <w:t xml:space="preserve"> (np. nr telefonu)</w:t>
      </w:r>
      <w:r w:rsidRPr="00DA2C9D">
        <w:rPr>
          <w:rStyle w:val="HTML-staaszeroko"/>
          <w:rFonts w:ascii="Verdana" w:hAnsi="Verdana" w:cs="Times New Roman"/>
          <w:i/>
          <w:sz w:val="16"/>
          <w:szCs w:val="16"/>
        </w:rPr>
        <w:t>)</w:t>
      </w:r>
    </w:p>
    <w:p w14:paraId="5644C6F8" w14:textId="77777777" w:rsidR="0060577E" w:rsidRPr="00D45D66" w:rsidRDefault="0060577E" w:rsidP="0060577E">
      <w:pPr>
        <w:ind w:left="720"/>
        <w:rPr>
          <w:rStyle w:val="HTML-staaszeroko"/>
          <w:rFonts w:ascii="Verdana" w:hAnsi="Verdana" w:cs="Times New Roman"/>
          <w:sz w:val="18"/>
          <w:szCs w:val="18"/>
        </w:rPr>
      </w:pPr>
      <w:r>
        <w:rPr>
          <w:rFonts w:ascii="Verdana" w:hAnsi="Verdana"/>
          <w:spacing w:val="-6"/>
          <w:sz w:val="15"/>
          <w:szCs w:val="15"/>
        </w:rPr>
        <w:t>** nieobowiązkowe</w:t>
      </w:r>
      <w:r w:rsidRPr="00D45D66">
        <w:rPr>
          <w:rFonts w:ascii="Verdana" w:hAnsi="Verdana"/>
          <w:spacing w:val="-6"/>
          <w:sz w:val="15"/>
          <w:szCs w:val="15"/>
        </w:rPr>
        <w:t xml:space="preserve">            </w:t>
      </w:r>
    </w:p>
    <w:p w14:paraId="2791FC20" w14:textId="77777777" w:rsidR="00F94EEF" w:rsidRDefault="00F94EEF" w:rsidP="00F94EEF">
      <w:pPr>
        <w:spacing w:line="360" w:lineRule="auto"/>
        <w:ind w:left="720"/>
        <w:rPr>
          <w:rStyle w:val="HTML-staaszeroko"/>
          <w:rFonts w:ascii="Verdana" w:hAnsi="Verdana" w:cs="Times New Roman"/>
          <w:sz w:val="18"/>
          <w:szCs w:val="18"/>
        </w:rPr>
      </w:pPr>
    </w:p>
    <w:p w14:paraId="26821DE9" w14:textId="77777777" w:rsidR="00676794" w:rsidRDefault="00676794" w:rsidP="00CE6443">
      <w:pPr>
        <w:spacing w:line="36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Poświadczam własnoręcznym podpisem prawdziwość danych zamieszczonych w niniejszym </w:t>
      </w:r>
      <w:r w:rsidR="00CE69DA">
        <w:rPr>
          <w:rFonts w:ascii="Verdana" w:hAnsi="Verdana"/>
          <w:sz w:val="18"/>
          <w:szCs w:val="18"/>
        </w:rPr>
        <w:t>formularzu</w:t>
      </w:r>
      <w:r w:rsidR="00DA2C9D">
        <w:rPr>
          <w:rFonts w:ascii="Verdana" w:hAnsi="Verdana"/>
          <w:sz w:val="18"/>
          <w:szCs w:val="18"/>
        </w:rPr>
        <w:t>.</w:t>
      </w:r>
    </w:p>
    <w:p w14:paraId="68C235A7" w14:textId="77777777" w:rsidR="00CE6443" w:rsidRDefault="00CE6443" w:rsidP="00CE6443">
      <w:pPr>
        <w:spacing w:line="360" w:lineRule="auto"/>
        <w:jc w:val="both"/>
        <w:rPr>
          <w:rFonts w:ascii="Verdana" w:hAnsi="Verdana"/>
          <w:sz w:val="18"/>
          <w:szCs w:val="18"/>
        </w:rPr>
      </w:pPr>
    </w:p>
    <w:p w14:paraId="7D9148D7" w14:textId="77777777" w:rsidR="00CE6443" w:rsidRDefault="00CE6443" w:rsidP="00CE6443">
      <w:pPr>
        <w:spacing w:line="360" w:lineRule="auto"/>
        <w:jc w:val="both"/>
        <w:rPr>
          <w:rFonts w:ascii="Verdana" w:hAnsi="Verdana"/>
          <w:sz w:val="18"/>
          <w:szCs w:val="18"/>
        </w:rPr>
      </w:pPr>
    </w:p>
    <w:p w14:paraId="49A46601" w14:textId="77777777" w:rsidR="00676794" w:rsidRPr="00D45D66" w:rsidRDefault="00676794" w:rsidP="00676794">
      <w:pPr>
        <w:spacing w:line="300" w:lineRule="exact"/>
        <w:rPr>
          <w:rFonts w:ascii="Verdana" w:hAnsi="Verdana"/>
          <w:sz w:val="20"/>
          <w:szCs w:val="20"/>
        </w:rPr>
      </w:pPr>
      <w:r w:rsidRPr="00D45D66">
        <w:rPr>
          <w:rStyle w:val="HTML-staaszeroko"/>
          <w:rFonts w:ascii="Verdana" w:hAnsi="Verdana" w:cs="Times New Roman"/>
        </w:rPr>
        <w:t xml:space="preserve">................................                 </w:t>
      </w:r>
      <w:r>
        <w:rPr>
          <w:rStyle w:val="HTML-staaszeroko"/>
          <w:rFonts w:ascii="Verdana" w:hAnsi="Verdana" w:cs="Times New Roman"/>
        </w:rPr>
        <w:t xml:space="preserve">                </w:t>
      </w:r>
      <w:r w:rsidRPr="00D45D66">
        <w:rPr>
          <w:rStyle w:val="HTML-staaszeroko"/>
          <w:rFonts w:ascii="Verdana" w:hAnsi="Verdana" w:cs="Times New Roman"/>
        </w:rPr>
        <w:t xml:space="preserve">…………………………………………………………………  </w:t>
      </w:r>
    </w:p>
    <w:p w14:paraId="42E9FE9E" w14:textId="77777777" w:rsidR="00C44BFF" w:rsidRDefault="00676794" w:rsidP="00676794">
      <w:pPr>
        <w:spacing w:line="300" w:lineRule="exact"/>
        <w:rPr>
          <w:rStyle w:val="HTML-staaszeroko"/>
          <w:rFonts w:ascii="Verdana" w:hAnsi="Verdana" w:cs="Times New Roman"/>
          <w:sz w:val="16"/>
          <w:szCs w:val="16"/>
        </w:rPr>
      </w:pP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   (miejscowość i data)                                              </w:t>
      </w:r>
      <w:r>
        <w:rPr>
          <w:rStyle w:val="HTML-staaszeroko"/>
          <w:rFonts w:ascii="Verdana" w:hAnsi="Verdana" w:cs="Times New Roman"/>
          <w:sz w:val="16"/>
          <w:szCs w:val="16"/>
        </w:rPr>
        <w:t xml:space="preserve"> </w:t>
      </w:r>
      <w:r w:rsidR="00D9546A">
        <w:rPr>
          <w:rStyle w:val="HTML-staaszeroko"/>
          <w:rFonts w:ascii="Verdana" w:hAnsi="Verdana" w:cs="Times New Roman"/>
          <w:sz w:val="16"/>
          <w:szCs w:val="16"/>
        </w:rPr>
        <w:tab/>
      </w:r>
      <w:r w:rsidR="00D9546A" w:rsidRPr="00D45D66">
        <w:rPr>
          <w:rStyle w:val="HTML-staaszeroko"/>
          <w:rFonts w:ascii="Verdana" w:hAnsi="Verdana" w:cs="Times New Roman"/>
          <w:sz w:val="16"/>
          <w:szCs w:val="16"/>
        </w:rPr>
        <w:t>(</w:t>
      </w:r>
      <w:r w:rsidR="00D9546A">
        <w:rPr>
          <w:rStyle w:val="HTML-staaszeroko"/>
          <w:rFonts w:ascii="Verdana" w:hAnsi="Verdana" w:cs="Times New Roman"/>
          <w:sz w:val="16"/>
          <w:szCs w:val="16"/>
        </w:rPr>
        <w:t xml:space="preserve">czytelny </w:t>
      </w:r>
      <w:r w:rsidR="00D9546A" w:rsidRPr="00D45D66">
        <w:rPr>
          <w:rStyle w:val="HTML-staaszeroko"/>
          <w:rFonts w:ascii="Verdana" w:hAnsi="Verdana" w:cs="Times New Roman"/>
          <w:sz w:val="16"/>
          <w:szCs w:val="16"/>
        </w:rPr>
        <w:t xml:space="preserve">podpis </w:t>
      </w:r>
      <w:r w:rsidR="00D9546A">
        <w:rPr>
          <w:rStyle w:val="HTML-staaszeroko"/>
          <w:rFonts w:ascii="Verdana" w:hAnsi="Verdana" w:cs="Times New Roman"/>
          <w:sz w:val="16"/>
          <w:szCs w:val="16"/>
        </w:rPr>
        <w:t>osoby składającej formularz</w:t>
      </w:r>
      <w:r w:rsidR="00D9546A" w:rsidRPr="00D45D66">
        <w:rPr>
          <w:rStyle w:val="HTML-staaszeroko"/>
          <w:rFonts w:ascii="Verdana" w:hAnsi="Verdana" w:cs="Times New Roman"/>
          <w:sz w:val="16"/>
          <w:szCs w:val="16"/>
        </w:rPr>
        <w:t>)</w:t>
      </w:r>
    </w:p>
    <w:p w14:paraId="25D9CD77" w14:textId="77777777" w:rsidR="0060577E" w:rsidRDefault="00C44BFF" w:rsidP="0060577E">
      <w:pPr>
        <w:jc w:val="center"/>
        <w:outlineLvl w:val="0"/>
        <w:rPr>
          <w:rStyle w:val="HTML-staaszeroko"/>
          <w:rFonts w:ascii="Verdana" w:hAnsi="Verdana" w:cs="Times New Roman"/>
          <w:sz w:val="16"/>
          <w:szCs w:val="16"/>
        </w:rPr>
      </w:pPr>
      <w:r>
        <w:rPr>
          <w:rStyle w:val="HTML-staaszeroko"/>
          <w:rFonts w:ascii="Verdana" w:hAnsi="Verdana" w:cs="Times New Roman"/>
          <w:sz w:val="16"/>
          <w:szCs w:val="16"/>
        </w:rPr>
        <w:br w:type="page"/>
      </w:r>
    </w:p>
    <w:p w14:paraId="2FAC0E72" w14:textId="77777777" w:rsidR="0060577E" w:rsidRDefault="0060577E" w:rsidP="0060577E">
      <w:pPr>
        <w:jc w:val="center"/>
        <w:outlineLvl w:val="0"/>
        <w:rPr>
          <w:rStyle w:val="HTML-staaszeroko"/>
          <w:rFonts w:ascii="Verdana" w:hAnsi="Verdana" w:cs="Times New Roman"/>
          <w:sz w:val="16"/>
          <w:szCs w:val="16"/>
        </w:rPr>
      </w:pPr>
    </w:p>
    <w:p w14:paraId="76B2F870" w14:textId="77777777" w:rsidR="0060577E" w:rsidRDefault="0060577E" w:rsidP="0060577E">
      <w:pPr>
        <w:jc w:val="center"/>
        <w:outlineLvl w:val="0"/>
        <w:rPr>
          <w:rStyle w:val="HTML-staaszeroko"/>
          <w:rFonts w:ascii="Verdana" w:hAnsi="Verdana" w:cs="Times New Roman"/>
          <w:sz w:val="16"/>
          <w:szCs w:val="16"/>
        </w:rPr>
      </w:pPr>
    </w:p>
    <w:p w14:paraId="4AF1D666" w14:textId="77777777" w:rsidR="0060577E" w:rsidRDefault="0060577E" w:rsidP="0060577E">
      <w:pPr>
        <w:jc w:val="center"/>
        <w:outlineLvl w:val="0"/>
        <w:rPr>
          <w:rStyle w:val="HTML-staaszeroko"/>
          <w:rFonts w:ascii="Verdana" w:hAnsi="Verdana" w:cs="Times New Roman"/>
          <w:sz w:val="16"/>
          <w:szCs w:val="16"/>
        </w:rPr>
      </w:pPr>
    </w:p>
    <w:p w14:paraId="3ABAEEAE" w14:textId="77777777" w:rsidR="00CE69DA" w:rsidRPr="00D45D66" w:rsidRDefault="00CE69DA" w:rsidP="00CE69DA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  <w:r w:rsidRPr="00D45D66">
        <w:rPr>
          <w:rFonts w:ascii="Verdana" w:hAnsi="Verdana"/>
          <w:b/>
          <w:spacing w:val="-6"/>
          <w:sz w:val="20"/>
          <w:szCs w:val="20"/>
        </w:rPr>
        <w:t>ZGODA NA PRZETWARZANIE DANYCH OSOBOWYCH</w:t>
      </w:r>
    </w:p>
    <w:p w14:paraId="30636B12" w14:textId="77777777" w:rsidR="00CE69DA" w:rsidRPr="00D45D66" w:rsidRDefault="00CE69DA" w:rsidP="00CE69DA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710F4D8E" w14:textId="77777777" w:rsidR="00CE69DA" w:rsidRPr="00E11E48" w:rsidRDefault="00CE69DA" w:rsidP="00CE69DA">
      <w:pPr>
        <w:spacing w:after="120"/>
        <w:jc w:val="both"/>
        <w:rPr>
          <w:rFonts w:ascii="Verdana" w:hAnsi="Verdana" w:cs="Arial"/>
          <w:spacing w:val="-6"/>
          <w:sz w:val="18"/>
          <w:szCs w:val="20"/>
        </w:rPr>
      </w:pPr>
      <w:r w:rsidRPr="00E11E48">
        <w:rPr>
          <w:rFonts w:ascii="Verdana" w:hAnsi="Verdana" w:cs="Arial"/>
          <w:spacing w:val="-6"/>
          <w:sz w:val="18"/>
          <w:szCs w:val="20"/>
        </w:rPr>
        <w:t xml:space="preserve">Na podstawie art. 7 </w:t>
      </w:r>
      <w:r w:rsidRPr="00E11E48">
        <w:rPr>
          <w:rFonts w:ascii="Verdana" w:hAnsi="Verdana"/>
          <w:spacing w:val="-6"/>
          <w:sz w:val="18"/>
          <w:szCs w:val="20"/>
        </w:rPr>
        <w:t>Rozporządzenia Parlamentu Europejskiego i Rady (UE) nr 2016/679 z dnia 27 kwietnia 2016 r. w sprawie ochrony osób fizycznych w związku z przetwarzaniem danych osobowych i w sprawie swobodnego przepływu takich danych oraz uchylenia dyrektywy 95/46/WE (ogólne rozporządzenie o ochronie danych), [Dz. U. UE . L. 2016.119.1 z dnia 4 maja 2016r.] zwanego dalej RODO,</w:t>
      </w:r>
      <w:r w:rsidRPr="00E11E48">
        <w:rPr>
          <w:rFonts w:ascii="Verdana" w:hAnsi="Verdana" w:cs="Arial"/>
          <w:spacing w:val="-6"/>
          <w:sz w:val="18"/>
          <w:szCs w:val="20"/>
        </w:rPr>
        <w:t xml:space="preserve"> </w:t>
      </w:r>
      <w:r w:rsidRPr="00E11E48">
        <w:rPr>
          <w:rFonts w:ascii="Verdana" w:hAnsi="Verdana" w:cs="Arial"/>
          <w:b/>
          <w:spacing w:val="-6"/>
          <w:sz w:val="18"/>
          <w:szCs w:val="20"/>
        </w:rPr>
        <w:t>wyrażam zgodę</w:t>
      </w:r>
      <w:r w:rsidRPr="00E11E48">
        <w:rPr>
          <w:rFonts w:ascii="Verdana" w:hAnsi="Verdana" w:cs="Arial"/>
          <w:spacing w:val="-6"/>
          <w:sz w:val="18"/>
          <w:szCs w:val="20"/>
        </w:rPr>
        <w:t xml:space="preserve"> na przetwarzanie moich danych osobowych w celu:</w:t>
      </w:r>
    </w:p>
    <w:p w14:paraId="731F2D61" w14:textId="77777777" w:rsidR="00CE69DA" w:rsidRDefault="00CE69DA" w:rsidP="00CE69DA">
      <w:pPr>
        <w:pStyle w:val="Akapitzlist"/>
        <w:numPr>
          <w:ilvl w:val="0"/>
          <w:numId w:val="3"/>
        </w:num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trzymywania informacji o świadczonych przez administratora usługach edukacyjnych*;</w:t>
      </w:r>
    </w:p>
    <w:p w14:paraId="0E1CD88E" w14:textId="77777777" w:rsidR="00CE69DA" w:rsidRPr="00651522" w:rsidRDefault="00CE69DA" w:rsidP="00CE69DA">
      <w:pPr>
        <w:pStyle w:val="Akapitzlist"/>
        <w:ind w:left="360"/>
        <w:jc w:val="both"/>
        <w:rPr>
          <w:rFonts w:ascii="Verdana" w:hAnsi="Verdana"/>
          <w:sz w:val="12"/>
          <w:szCs w:val="20"/>
        </w:rPr>
      </w:pPr>
    </w:p>
    <w:p w14:paraId="03AC6BDF" w14:textId="77777777" w:rsidR="00CE69DA" w:rsidRPr="00E11E48" w:rsidRDefault="00CE69DA" w:rsidP="00CE69DA">
      <w:pPr>
        <w:pStyle w:val="Akapitzlist"/>
        <w:numPr>
          <w:ilvl w:val="0"/>
          <w:numId w:val="3"/>
        </w:num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trzymywania informacji o wydarzeniach, konkursach, konferencjach, ankietach, prowadzonych kampaniach promocyjnych reklamowych i innych działaniach marketingowych związanych z działalnością Administratora*.</w:t>
      </w:r>
    </w:p>
    <w:p w14:paraId="08B30AE7" w14:textId="77777777" w:rsidR="00CE69DA" w:rsidRPr="00D45D66" w:rsidRDefault="00CE69DA" w:rsidP="00CE69DA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57B5FEEE" w14:textId="77777777" w:rsidR="00CE69DA" w:rsidRPr="00D45D66" w:rsidRDefault="00CE69DA" w:rsidP="00CE69DA">
      <w:pPr>
        <w:jc w:val="both"/>
        <w:rPr>
          <w:rFonts w:ascii="Verdana" w:hAnsi="Verdana"/>
          <w:spacing w:val="-6"/>
          <w:sz w:val="15"/>
          <w:szCs w:val="15"/>
        </w:rPr>
      </w:pPr>
      <w:r w:rsidRPr="00D45D66">
        <w:rPr>
          <w:rFonts w:ascii="Verdana" w:hAnsi="Verdana"/>
          <w:spacing w:val="-6"/>
          <w:sz w:val="15"/>
          <w:szCs w:val="15"/>
        </w:rPr>
        <w:t xml:space="preserve">*niepotrzebne skreślić             </w:t>
      </w:r>
    </w:p>
    <w:p w14:paraId="7C01E772" w14:textId="77777777" w:rsidR="00CE69DA" w:rsidRPr="00D45D66" w:rsidRDefault="00CE69DA" w:rsidP="00CE69DA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7018EB56" w14:textId="77777777" w:rsidR="00CE69DA" w:rsidRPr="00E11E48" w:rsidRDefault="00CE69DA" w:rsidP="00CE69DA">
      <w:pPr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Jednocześnie oświadczam, że zapytanie o zgodę zostało mi przedstawione w wyraźnej </w:t>
      </w:r>
      <w:r w:rsidRPr="00E11E48">
        <w:rPr>
          <w:rFonts w:ascii="Verdana" w:hAnsi="Verdana"/>
          <w:sz w:val="18"/>
          <w:szCs w:val="20"/>
        </w:rPr>
        <w:br/>
        <w:t xml:space="preserve">i zrozumiałej formie oraz zostałem poinformowany o możliwości wycofania zgody w każdym czasie, a także o możliwości jej rozliczalności. Cofnięcie zgody na przetwarzanie nie będzie miało wpływu na zgodność z prawem przetwarzania, którego dokonano na podstawie zgody przed jej cofnięciem. </w:t>
      </w:r>
    </w:p>
    <w:p w14:paraId="070923E1" w14:textId="77777777" w:rsidR="00CE69DA" w:rsidRPr="00D45D66" w:rsidRDefault="00CE69DA" w:rsidP="00CE69DA">
      <w:pPr>
        <w:jc w:val="both"/>
        <w:rPr>
          <w:rFonts w:ascii="Verdana" w:hAnsi="Verdana"/>
          <w:sz w:val="20"/>
          <w:szCs w:val="20"/>
        </w:rPr>
      </w:pPr>
    </w:p>
    <w:p w14:paraId="04B215EE" w14:textId="77777777" w:rsidR="00CE69DA" w:rsidRPr="00D45D66" w:rsidRDefault="00CE69DA" w:rsidP="00CE69DA">
      <w:pPr>
        <w:jc w:val="both"/>
        <w:rPr>
          <w:rFonts w:ascii="Verdana" w:hAnsi="Verdana" w:cs="Arial"/>
          <w:spacing w:val="-6"/>
          <w:sz w:val="20"/>
          <w:szCs w:val="20"/>
        </w:rPr>
      </w:pPr>
    </w:p>
    <w:p w14:paraId="3EFFFEDD" w14:textId="77777777" w:rsidR="00CE69DA" w:rsidRPr="00E11E48" w:rsidRDefault="00CE69DA" w:rsidP="00CE69DA">
      <w:pPr>
        <w:jc w:val="center"/>
        <w:rPr>
          <w:rFonts w:ascii="Verdana" w:hAnsi="Verdana" w:cs="Arial"/>
          <w:b/>
          <w:spacing w:val="-6"/>
          <w:sz w:val="20"/>
          <w:szCs w:val="20"/>
        </w:rPr>
      </w:pPr>
      <w:r w:rsidRPr="00E11E48">
        <w:rPr>
          <w:rFonts w:ascii="Verdana" w:hAnsi="Verdana" w:cs="Arial"/>
          <w:b/>
          <w:spacing w:val="-6"/>
          <w:sz w:val="20"/>
          <w:szCs w:val="20"/>
        </w:rPr>
        <w:t>Informacja o przetwarzaniu danych osobowych</w:t>
      </w:r>
    </w:p>
    <w:p w14:paraId="7DE12EFC" w14:textId="77777777" w:rsidR="00CE69DA" w:rsidRPr="00D45D66" w:rsidRDefault="00CE69DA" w:rsidP="00CE69DA">
      <w:pPr>
        <w:jc w:val="both"/>
        <w:rPr>
          <w:rFonts w:ascii="Verdana" w:hAnsi="Verdana"/>
          <w:sz w:val="20"/>
          <w:szCs w:val="20"/>
        </w:rPr>
      </w:pPr>
    </w:p>
    <w:p w14:paraId="42D47D6C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Administratorem Pani/Pana danych osobowych jest Akademia Górniczo-Hutnicza im. Stanisława Staszica w Krakowie, al. A. Mickiewicza 30, 30-059 Kraków;</w:t>
      </w:r>
    </w:p>
    <w:p w14:paraId="6CDC6615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Dane kontaktowe Inspektora Ochrony Danych Osobowych: e-mail: </w:t>
      </w:r>
      <w:hyperlink r:id="rId7" w:history="1">
        <w:r w:rsidRPr="00E11E48">
          <w:rPr>
            <w:rStyle w:val="Hipercze"/>
            <w:rFonts w:ascii="Verdana" w:hAnsi="Verdana"/>
            <w:color w:val="auto"/>
            <w:sz w:val="18"/>
            <w:szCs w:val="20"/>
          </w:rPr>
          <w:t>iodo@agh.edu.pl</w:t>
        </w:r>
      </w:hyperlink>
      <w:r w:rsidRPr="00E11E48">
        <w:rPr>
          <w:rFonts w:ascii="Verdana" w:hAnsi="Verdana"/>
          <w:sz w:val="18"/>
          <w:szCs w:val="20"/>
        </w:rPr>
        <w:t xml:space="preserve">, tel.: 12 617 </w:t>
      </w:r>
      <w:r w:rsidRPr="00E11E48">
        <w:rPr>
          <w:rFonts w:ascii="Verdana" w:hAnsi="Verdana"/>
          <w:bCs/>
          <w:sz w:val="18"/>
          <w:szCs w:val="20"/>
        </w:rPr>
        <w:t>53 25;</w:t>
      </w:r>
    </w:p>
    <w:p w14:paraId="5E452944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Pani/Pana dane osobowe przetwarzane będą w celu realizacji procesu rekrutacji na studia podyplomowe w AGH, a w razie przyjęcia na studia w celu obsługi</w:t>
      </w:r>
      <w:r>
        <w:rPr>
          <w:rFonts w:ascii="Verdana" w:hAnsi="Verdana"/>
          <w:sz w:val="18"/>
          <w:szCs w:val="20"/>
        </w:rPr>
        <w:t xml:space="preserve">, realizacji i archiwizacji </w:t>
      </w:r>
      <w:r w:rsidRPr="00E11E48">
        <w:rPr>
          <w:rFonts w:ascii="Verdana" w:hAnsi="Verdana"/>
          <w:sz w:val="18"/>
          <w:szCs w:val="20"/>
        </w:rPr>
        <w:t xml:space="preserve">toku studiów na podstawie obowiązujących przepisów prawa (art. 6 ust. 1 lit. c RODO), </w:t>
      </w:r>
      <w:r>
        <w:rPr>
          <w:rFonts w:ascii="Verdana" w:hAnsi="Verdana"/>
          <w:sz w:val="18"/>
          <w:szCs w:val="20"/>
        </w:rPr>
        <w:br/>
      </w:r>
      <w:r w:rsidRPr="00E11E48">
        <w:rPr>
          <w:rFonts w:ascii="Verdana" w:hAnsi="Verdana"/>
          <w:sz w:val="18"/>
          <w:szCs w:val="20"/>
        </w:rPr>
        <w:t>a w szczególności Ustawy z dnia 20 lipca 2018 r. Prawo o szkolnictwie wyższym i nauce (Dz. U. z 2018 r. poz. 1668 z późn. zm.);</w:t>
      </w:r>
    </w:p>
    <w:p w14:paraId="1E4CF670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Pani/Pana dane osobowe będą również przetwarzane na podstawie Pani/Pana zgody – (art. 6 ust. 1 lit. a RODO) w zakresie i dla celów określonych w oświadczeniu zgody;</w:t>
      </w:r>
    </w:p>
    <w:p w14:paraId="0996ED46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odbiorcami Pani/Pana danych osobowych mogą być podmioty świadczące na rzecz AGH usługi informatyczne i administracyjne. Pani/Pana dane osobowe mogą być przekazywane organom państwowym, organom ochrony prawnej (Policja, Prokuratura, Sąd) lub organom samorządu terytorialnego w związku z prowadzonym postępowaniem;</w:t>
      </w:r>
    </w:p>
    <w:p w14:paraId="7E194DF3" w14:textId="77777777" w:rsidR="00CE69DA" w:rsidRDefault="00CE69DA" w:rsidP="00CE69DA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Verdana" w:hAnsi="Verdana"/>
          <w:sz w:val="18"/>
          <w:szCs w:val="20"/>
        </w:rPr>
      </w:pPr>
      <w:r w:rsidRPr="00EF23C5">
        <w:rPr>
          <w:rFonts w:ascii="Verdana" w:hAnsi="Verdana"/>
          <w:sz w:val="18"/>
          <w:szCs w:val="20"/>
        </w:rPr>
        <w:t>Pana/Pani dane osobowe będą przetwarzane wyłącznie przez okres niezbędny do realizacji celów przetwarzania danych osobowych tj. przez okres wynikający z prawa wewnętrznego AGH – Jednolitego Rzeczowego Wykazu Akt oraz z przepisów prawa powszechnie obowiązującego</w:t>
      </w:r>
      <w:r>
        <w:rPr>
          <w:rFonts w:ascii="Verdana" w:hAnsi="Verdana"/>
          <w:sz w:val="18"/>
          <w:szCs w:val="20"/>
        </w:rPr>
        <w:t>;</w:t>
      </w:r>
    </w:p>
    <w:p w14:paraId="2BD053F9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 xml:space="preserve">posiada Pani/Pan prawo do żądania od Administratora dostępu do swoich danych oraz prawo ich sprostowania, usunięcia, ograniczenia przetwarzania, prawo wniesienia sprzeciwu wobec przetwarzania w przypadkach i na warunkach określonych w RODO; </w:t>
      </w:r>
    </w:p>
    <w:p w14:paraId="72323220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ma Pani/Pan prawo wniesienia skargi do Prezesa Urzędu Ochrony Danych Osobowych, gdy uzna Pani/Pan, iż przetwarzanie danych osobowych Pani/Pana dotyczących narusza przepisy RODO;</w:t>
      </w:r>
    </w:p>
    <w:p w14:paraId="0AB9D816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Pani/Pana dane osobowe nie będą podlegały zautomatyzowanym procesom podejmowania decyzji, w tym profilowaniu;</w:t>
      </w:r>
    </w:p>
    <w:p w14:paraId="16A36B2F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 w:rsidRPr="00E11E48">
        <w:rPr>
          <w:rFonts w:ascii="Verdana" w:hAnsi="Verdana"/>
          <w:sz w:val="18"/>
          <w:szCs w:val="20"/>
        </w:rPr>
        <w:t>Pani/Pana dane osobowe nie będą przekazywane państwom trzecim lub organizacjom międzynarodowym</w:t>
      </w:r>
    </w:p>
    <w:p w14:paraId="16539D7A" w14:textId="77777777" w:rsidR="00CE69DA" w:rsidRPr="00E11E48" w:rsidRDefault="00CE69DA" w:rsidP="00CE69DA">
      <w:pPr>
        <w:pStyle w:val="Akapitzlist"/>
        <w:numPr>
          <w:ilvl w:val="0"/>
          <w:numId w:val="4"/>
        </w:numPr>
        <w:spacing w:line="276" w:lineRule="auto"/>
        <w:ind w:left="357" w:hanging="357"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</w:t>
      </w:r>
      <w:r w:rsidRPr="00E11E48">
        <w:rPr>
          <w:rFonts w:ascii="Verdana" w:hAnsi="Verdana"/>
          <w:sz w:val="18"/>
          <w:szCs w:val="20"/>
        </w:rPr>
        <w:t xml:space="preserve">odanie przez Panią/Pana danych osobowych jest dobrowolne, ale niezbędne do realizacji procesu rekrutacji oraz właściwego dokumentowania toku studiów. </w:t>
      </w:r>
    </w:p>
    <w:p w14:paraId="20CD1C07" w14:textId="77777777" w:rsidR="00CE69DA" w:rsidRDefault="00CE69DA" w:rsidP="00CE69DA">
      <w:pPr>
        <w:spacing w:line="300" w:lineRule="exact"/>
        <w:rPr>
          <w:rFonts w:ascii="Verdana" w:hAnsi="Verdana"/>
          <w:sz w:val="20"/>
          <w:szCs w:val="20"/>
        </w:rPr>
      </w:pPr>
    </w:p>
    <w:p w14:paraId="77B8EFB0" w14:textId="77777777" w:rsidR="00CE69DA" w:rsidRPr="00D45D66" w:rsidRDefault="00CE69DA" w:rsidP="00CE69DA">
      <w:pPr>
        <w:spacing w:line="300" w:lineRule="exact"/>
        <w:rPr>
          <w:rFonts w:ascii="Verdana" w:hAnsi="Verdana"/>
          <w:sz w:val="20"/>
          <w:szCs w:val="20"/>
        </w:rPr>
      </w:pPr>
    </w:p>
    <w:p w14:paraId="0CD02728" w14:textId="77777777" w:rsidR="00CE69DA" w:rsidRPr="00D45D66" w:rsidRDefault="00CE69DA" w:rsidP="00CE69DA">
      <w:pPr>
        <w:spacing w:line="300" w:lineRule="exact"/>
        <w:rPr>
          <w:rFonts w:ascii="Verdana" w:hAnsi="Verdana"/>
          <w:sz w:val="20"/>
          <w:szCs w:val="20"/>
        </w:rPr>
      </w:pPr>
    </w:p>
    <w:p w14:paraId="287AD285" w14:textId="77777777" w:rsidR="00CE69DA" w:rsidRPr="00D45D66" w:rsidRDefault="00CE69DA" w:rsidP="00CE69DA">
      <w:pPr>
        <w:spacing w:line="300" w:lineRule="exact"/>
        <w:rPr>
          <w:rFonts w:ascii="Verdana" w:hAnsi="Verdana"/>
          <w:sz w:val="20"/>
          <w:szCs w:val="20"/>
        </w:rPr>
      </w:pPr>
      <w:r w:rsidRPr="00D45D66">
        <w:rPr>
          <w:rStyle w:val="HTML-staaszeroko"/>
          <w:rFonts w:ascii="Verdana" w:hAnsi="Verdana" w:cs="Times New Roman"/>
        </w:rPr>
        <w:t xml:space="preserve">................................                 </w:t>
      </w:r>
      <w:r>
        <w:rPr>
          <w:rStyle w:val="HTML-staaszeroko"/>
          <w:rFonts w:ascii="Verdana" w:hAnsi="Verdana" w:cs="Times New Roman"/>
        </w:rPr>
        <w:t xml:space="preserve">                </w:t>
      </w:r>
      <w:r w:rsidRPr="00D45D66">
        <w:rPr>
          <w:rStyle w:val="HTML-staaszeroko"/>
          <w:rFonts w:ascii="Verdana" w:hAnsi="Verdana" w:cs="Times New Roman"/>
        </w:rPr>
        <w:t xml:space="preserve">…………………………………………………………………  </w:t>
      </w:r>
    </w:p>
    <w:p w14:paraId="0AEAF982" w14:textId="77777777" w:rsidR="00CE69DA" w:rsidRPr="00D45D66" w:rsidRDefault="00CE69DA" w:rsidP="00CE69DA">
      <w:pPr>
        <w:spacing w:line="300" w:lineRule="exact"/>
        <w:rPr>
          <w:rFonts w:ascii="Verdana" w:hAnsi="Verdana"/>
          <w:sz w:val="16"/>
          <w:szCs w:val="16"/>
        </w:rPr>
      </w:pP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   (miejscowość i data)                                              </w:t>
      </w:r>
      <w:r>
        <w:rPr>
          <w:rStyle w:val="HTML-staaszeroko"/>
          <w:rFonts w:ascii="Verdana" w:hAnsi="Verdana" w:cs="Times New Roman"/>
          <w:sz w:val="16"/>
          <w:szCs w:val="16"/>
        </w:rPr>
        <w:t xml:space="preserve">        </w:t>
      </w: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 (</w:t>
      </w:r>
      <w:r w:rsidR="00D9546A">
        <w:rPr>
          <w:rStyle w:val="HTML-staaszeroko"/>
          <w:rFonts w:ascii="Verdana" w:hAnsi="Verdana" w:cs="Times New Roman"/>
          <w:sz w:val="16"/>
          <w:szCs w:val="16"/>
        </w:rPr>
        <w:t xml:space="preserve">czytelny </w:t>
      </w: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podpis </w:t>
      </w:r>
      <w:r>
        <w:rPr>
          <w:rStyle w:val="HTML-staaszeroko"/>
          <w:rFonts w:ascii="Verdana" w:hAnsi="Verdana" w:cs="Times New Roman"/>
          <w:sz w:val="16"/>
          <w:szCs w:val="16"/>
        </w:rPr>
        <w:t>osoby składającej formularz</w:t>
      </w:r>
      <w:r w:rsidRPr="00D45D66">
        <w:rPr>
          <w:rStyle w:val="HTML-staaszeroko"/>
          <w:rFonts w:ascii="Verdana" w:hAnsi="Verdana" w:cs="Times New Roman"/>
          <w:sz w:val="16"/>
          <w:szCs w:val="16"/>
        </w:rPr>
        <w:t xml:space="preserve">) </w:t>
      </w:r>
    </w:p>
    <w:p w14:paraId="7372A4C0" w14:textId="77777777" w:rsidR="000453EF" w:rsidRPr="00D45D66" w:rsidRDefault="000453EF" w:rsidP="00CE69DA">
      <w:pPr>
        <w:jc w:val="center"/>
        <w:outlineLvl w:val="0"/>
        <w:rPr>
          <w:rFonts w:ascii="Verdana" w:hAnsi="Verdana"/>
          <w:sz w:val="16"/>
          <w:szCs w:val="16"/>
        </w:rPr>
      </w:pPr>
    </w:p>
    <w:sectPr w:rsidR="000453EF" w:rsidRPr="00D45D66" w:rsidSect="0060577E">
      <w:pgSz w:w="11906" w:h="16838"/>
      <w:pgMar w:top="568" w:right="1418" w:bottom="709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B7451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E2F8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D4141"/>
    <w:multiLevelType w:val="hybridMultilevel"/>
    <w:tmpl w:val="A410A7D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565555B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AD69DB"/>
    <w:multiLevelType w:val="hybridMultilevel"/>
    <w:tmpl w:val="2B8848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578AA"/>
    <w:multiLevelType w:val="hybridMultilevel"/>
    <w:tmpl w:val="57386998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546C3386">
      <w:start w:val="1"/>
      <w:numFmt w:val="decimal"/>
      <w:lvlText w:val="%2)"/>
      <w:lvlJc w:val="left"/>
      <w:pPr>
        <w:ind w:left="108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LY0MrU0sTAwMzdW0lEKTi0uzszPAykwrQUAKSV3+SwAAAA="/>
  </w:docVars>
  <w:rsids>
    <w:rsidRoot w:val="00FC0553"/>
    <w:rsid w:val="00020E66"/>
    <w:rsid w:val="000453EF"/>
    <w:rsid w:val="00053D9A"/>
    <w:rsid w:val="00081198"/>
    <w:rsid w:val="000F40A2"/>
    <w:rsid w:val="001404A1"/>
    <w:rsid w:val="00196D56"/>
    <w:rsid w:val="001B1FBB"/>
    <w:rsid w:val="00204398"/>
    <w:rsid w:val="00205261"/>
    <w:rsid w:val="00212F4C"/>
    <w:rsid w:val="00320C65"/>
    <w:rsid w:val="003312CB"/>
    <w:rsid w:val="00530F5D"/>
    <w:rsid w:val="00590A86"/>
    <w:rsid w:val="005D2247"/>
    <w:rsid w:val="0060577E"/>
    <w:rsid w:val="00676794"/>
    <w:rsid w:val="00736025"/>
    <w:rsid w:val="0078383B"/>
    <w:rsid w:val="007E0070"/>
    <w:rsid w:val="007E65F4"/>
    <w:rsid w:val="00812698"/>
    <w:rsid w:val="00846268"/>
    <w:rsid w:val="00857BFC"/>
    <w:rsid w:val="009A39C6"/>
    <w:rsid w:val="00AD55D0"/>
    <w:rsid w:val="00AE0846"/>
    <w:rsid w:val="00B96FD7"/>
    <w:rsid w:val="00BC3193"/>
    <w:rsid w:val="00C439C0"/>
    <w:rsid w:val="00C44BFF"/>
    <w:rsid w:val="00C507A4"/>
    <w:rsid w:val="00CE6443"/>
    <w:rsid w:val="00CE69DA"/>
    <w:rsid w:val="00D45D66"/>
    <w:rsid w:val="00D535F2"/>
    <w:rsid w:val="00D92018"/>
    <w:rsid w:val="00D9546A"/>
    <w:rsid w:val="00DA2C9D"/>
    <w:rsid w:val="00E846E3"/>
    <w:rsid w:val="00F94EEF"/>
    <w:rsid w:val="00FC0553"/>
    <w:rsid w:val="00FE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1527D2"/>
  <w15:chartTrackingRefBased/>
  <w15:docId w15:val="{80F4D310-356F-463C-98BD-8C784F483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hAnsi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odo@agh.edu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AA12D-86DA-4F58-AC3F-21A51B4FA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05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GH</Company>
  <LinksUpToDate>false</LinksUpToDate>
  <CharactersWithSpaces>6323</CharactersWithSpaces>
  <SharedDoc>false</SharedDoc>
  <HLinks>
    <vt:vector size="6" baseType="variant">
      <vt:variant>
        <vt:i4>4194339</vt:i4>
      </vt:variant>
      <vt:variant>
        <vt:i4>0</vt:i4>
      </vt:variant>
      <vt:variant>
        <vt:i4>0</vt:i4>
      </vt:variant>
      <vt:variant>
        <vt:i4>5</vt:i4>
      </vt:variant>
      <vt:variant>
        <vt:lpwstr>mailto:iodo@agh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j</dc:creator>
  <cp:keywords/>
  <dc:description/>
  <cp:lastModifiedBy>Maciej Zajączkowski</cp:lastModifiedBy>
  <cp:revision>6</cp:revision>
  <cp:lastPrinted>2021-04-26T19:50:00Z</cp:lastPrinted>
  <dcterms:created xsi:type="dcterms:W3CDTF">2021-04-26T19:48:00Z</dcterms:created>
  <dcterms:modified xsi:type="dcterms:W3CDTF">2021-06-04T20:10:00Z</dcterms:modified>
</cp:coreProperties>
</file>